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DDE68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{</w:t>
      </w:r>
    </w:p>
    <w:p w14:paraId="410A2FFF" w14:textId="3BB56055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ConnectionStrings": {</w:t>
      </w:r>
    </w:p>
    <w:p w14:paraId="3EE018E9" w14:textId="2D485B2C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r w:rsidR="00990DFF" w:rsidRPr="00A01FEA">
        <w:rPr>
          <w:rFonts w:ascii="Courier New" w:hAnsi="Courier New" w:cs="Courier New"/>
          <w:b/>
          <w:bCs/>
          <w:i/>
          <w:iCs/>
          <w:color w:val="FF0000"/>
        </w:rPr>
        <w:t>Default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ConnectionString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DB</w:t>
      </w:r>
      <w:r w:rsidRPr="00A01FEA">
        <w:rPr>
          <w:rFonts w:ascii="Courier New" w:hAnsi="Courier New" w:cs="Courier New"/>
          <w:bCs/>
          <w:i/>
          <w:iCs/>
        </w:rPr>
        <w:t>": "server =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(local)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r w:rsidRPr="00A01FEA">
        <w:rPr>
          <w:rFonts w:ascii="Courier New" w:hAnsi="Courier New" w:cs="Courier New"/>
          <w:bCs/>
          <w:i/>
          <w:iCs/>
        </w:rPr>
        <w:t>database=</w:t>
      </w:r>
      <w:r w:rsidR="000A2BD1" w:rsidRPr="00A01FEA">
        <w:rPr>
          <w:rFonts w:ascii="Courier New" w:hAnsi="Courier New" w:cs="Courier New"/>
          <w:b/>
          <w:color w:val="FF0000"/>
        </w:rPr>
        <w:t xml:space="preserve"> BookManagementDb</w:t>
      </w:r>
      <w:r w:rsidRPr="00A01FEA">
        <w:rPr>
          <w:rFonts w:ascii="Courier New" w:hAnsi="Courier New" w:cs="Courier New"/>
          <w:bCs/>
          <w:i/>
          <w:iCs/>
        </w:rPr>
        <w:t>;uid=</w:t>
      </w:r>
      <w:r w:rsidRPr="00A01FEA">
        <w:rPr>
          <w:rFonts w:ascii="Courier New" w:hAnsi="Courier New" w:cs="Courier New"/>
          <w:b/>
          <w:i/>
          <w:iCs/>
          <w:color w:val="FF0000"/>
        </w:rPr>
        <w:t>sa</w:t>
      </w:r>
      <w:r w:rsidRPr="00A01FEA">
        <w:rPr>
          <w:rFonts w:ascii="Courier New" w:hAnsi="Courier New" w:cs="Courier New"/>
          <w:bCs/>
          <w:i/>
          <w:iCs/>
        </w:rPr>
        <w:t>;pwd=</w:t>
      </w:r>
      <w:r w:rsidR="00A01FEA">
        <w:rPr>
          <w:rFonts w:ascii="Courier New" w:hAnsi="Courier New" w:cs="Courier New"/>
          <w:b/>
          <w:i/>
          <w:iCs/>
          <w:color w:val="FF0000"/>
          <w:lang w:val="vi-VN"/>
        </w:rPr>
        <w:t>12345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r w:rsidRPr="00A01FEA">
        <w:rPr>
          <w:rFonts w:ascii="Courier New" w:hAnsi="Courier New" w:cs="Courier New"/>
          <w:bCs/>
          <w:i/>
          <w:iCs/>
        </w:rPr>
        <w:t>TrustServerCertificate=True"</w:t>
      </w:r>
    </w:p>
    <w:p w14:paraId="3628833A" w14:textId="500F99B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B3F2714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C4637B2" w14:textId="77777777" w:rsidR="000A5966" w:rsidRPr="00A01FEA" w:rsidRDefault="000A5966" w:rsidP="000435B1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</w:p>
    <w:p w14:paraId="57155840" w14:textId="1816047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private string GetConnectionString()</w:t>
      </w:r>
    </w:p>
    <w:p w14:paraId="68E772D4" w14:textId="7C2878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{</w:t>
      </w:r>
    </w:p>
    <w:p w14:paraId="5C500A5F" w14:textId="77777777" w:rsidR="00AF73F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IConfiguration config = new ConfigurationBuilder()</w:t>
      </w:r>
    </w:p>
    <w:p w14:paraId="2A12F938" w14:textId="77777777" w:rsidR="00847989" w:rsidRPr="00A01FEA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</w:t>
      </w:r>
      <w:r w:rsidR="00847989" w:rsidRPr="00A01FEA">
        <w:rPr>
          <w:rFonts w:ascii="Courier New" w:hAnsi="Courier New" w:cs="Courier New"/>
          <w:bCs/>
          <w:i/>
          <w:iCs/>
        </w:rPr>
        <w:tab/>
      </w:r>
      <w:r w:rsidRPr="00A01FEA">
        <w:rPr>
          <w:rFonts w:ascii="Courier New" w:hAnsi="Courier New" w:cs="Courier New"/>
          <w:bCs/>
          <w:i/>
          <w:iCs/>
        </w:rPr>
        <w:t>.SetBasePath(Directory.GetCurrentDirectory())</w:t>
      </w:r>
    </w:p>
    <w:p w14:paraId="0B81FB6A" w14:textId="4BED8B08" w:rsidR="000435B1" w:rsidRPr="00A01FEA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r w:rsidR="000435B1" w:rsidRPr="00A01FEA">
        <w:rPr>
          <w:rFonts w:ascii="Courier New" w:hAnsi="Courier New" w:cs="Courier New"/>
          <w:bCs/>
          <w:i/>
          <w:iCs/>
        </w:rPr>
        <w:t>.AddJsonFile("</w:t>
      </w:r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appsettings.json</w:t>
      </w:r>
      <w:r w:rsidR="000435B1" w:rsidRPr="00A01FEA">
        <w:rPr>
          <w:rFonts w:ascii="Courier New" w:hAnsi="Courier New" w:cs="Courier New"/>
          <w:bCs/>
          <w:i/>
          <w:iCs/>
        </w:rPr>
        <w:t>",true,true)</w:t>
      </w:r>
    </w:p>
    <w:p w14:paraId="1496B973" w14:textId="6B206479" w:rsidR="000435B1" w:rsidRPr="00A01FEA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r w:rsidR="000435B1" w:rsidRPr="00A01FEA">
        <w:rPr>
          <w:rFonts w:ascii="Courier New" w:hAnsi="Courier New" w:cs="Courier New"/>
          <w:bCs/>
          <w:i/>
          <w:iCs/>
        </w:rPr>
        <w:t>.Build();</w:t>
      </w:r>
    </w:p>
    <w:p w14:paraId="75551D22" w14:textId="1FB6898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var strConn = config["ConnectionStrings: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DefaultConnectionStringDB</w:t>
      </w:r>
      <w:r w:rsidRPr="00A01FEA">
        <w:rPr>
          <w:rFonts w:ascii="Courier New" w:hAnsi="Courier New" w:cs="Courier New"/>
          <w:bCs/>
          <w:i/>
          <w:iCs/>
        </w:rPr>
        <w:t>"];</w:t>
      </w:r>
    </w:p>
    <w:p w14:paraId="290B03F2" w14:textId="77777777" w:rsidR="00AF73F1" w:rsidRPr="00A01FEA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</w:p>
    <w:p w14:paraId="5D4B8F92" w14:textId="644E40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return strConn;</w:t>
      </w:r>
    </w:p>
    <w:p w14:paraId="36CFB55F" w14:textId="4BF2C67C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596A3976" w14:textId="77777777" w:rsidR="000A5966" w:rsidRPr="00A01FEA" w:rsidRDefault="000A5966" w:rsidP="000435B1">
      <w:pPr>
        <w:spacing w:after="0" w:line="288" w:lineRule="auto"/>
        <w:ind w:hanging="187"/>
        <w:jc w:val="both"/>
        <w:rPr>
          <w:rFonts w:ascii="Courier New" w:hAnsi="Courier New" w:cs="Courier New"/>
          <w:bCs/>
        </w:rPr>
      </w:pPr>
    </w:p>
    <w:p w14:paraId="44C6252C" w14:textId="72FEED44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bookmarkStart w:id="0" w:name="_Hlk108479009"/>
      <w:bookmarkStart w:id="1" w:name="OLE_LINK29"/>
      <w:bookmarkStart w:id="2" w:name="OLE_LINK35"/>
      <w:r w:rsidRPr="00A01FEA">
        <w:rPr>
          <w:rFonts w:ascii="Courier New" w:hAnsi="Courier New" w:cs="Courier New"/>
        </w:rPr>
        <w:t>dotnet ef dbcontext scaffold "</w:t>
      </w:r>
      <w:r w:rsidRPr="00A01FEA">
        <w:rPr>
          <w:rFonts w:ascii="Courier New" w:hAnsi="Courier New" w:cs="Courier New"/>
          <w:color w:val="000000" w:themeColor="text1"/>
        </w:rPr>
        <w:t>Server=(local);uid=</w:t>
      </w:r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=</w:t>
      </w:r>
      <w:r w:rsidR="00A01FEA"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=</w:t>
      </w:r>
      <w:r w:rsidR="00E84A65" w:rsidRPr="00A01FEA">
        <w:rPr>
          <w:rFonts w:ascii="Courier New" w:hAnsi="Courier New" w:cs="Courier New"/>
          <w:b/>
          <w:color w:val="FF0000"/>
        </w:rPr>
        <w:t xml:space="preserve"> BookManagementDb</w:t>
      </w:r>
      <w:r w:rsidRPr="00A01FEA">
        <w:rPr>
          <w:rFonts w:ascii="Courier New" w:hAnsi="Courier New" w:cs="Courier New"/>
          <w:color w:val="000000" w:themeColor="text1"/>
        </w:rPr>
        <w:t xml:space="preserve">;TrustServerCertificate=True" Microsoft.EntityFrameworkCore.SqlServer --output-dir </w:t>
      </w:r>
      <w:r w:rsidRPr="00A01FEA">
        <w:rPr>
          <w:rFonts w:ascii="Courier New" w:hAnsi="Courier New" w:cs="Courier New"/>
          <w:b/>
          <w:color w:val="FF0000"/>
        </w:rPr>
        <w:t>Models</w:t>
      </w:r>
    </w:p>
    <w:p w14:paraId="4D075CFF" w14:textId="3960B2F8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4DBEA17F" w14:textId="6A95893A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2B9BDFAB" w14:textId="6BC46B69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r w:rsidRPr="00A01FEA">
        <w:rPr>
          <w:rFonts w:ascii="Courier New" w:hAnsi="Courier New" w:cs="Courier New"/>
        </w:rPr>
        <w:t>dotnet ef dbcontext scaffold "</w:t>
      </w:r>
      <w:r w:rsidRPr="00A01FEA">
        <w:rPr>
          <w:rFonts w:ascii="Courier New" w:hAnsi="Courier New" w:cs="Courier New"/>
          <w:color w:val="000000" w:themeColor="text1"/>
        </w:rPr>
        <w:t>Server=(local);uid=</w:t>
      </w:r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=</w:t>
      </w:r>
      <w:r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=</w:t>
      </w:r>
      <w:r w:rsidRPr="00A01FEA">
        <w:rPr>
          <w:rFonts w:ascii="Courier New" w:hAnsi="Courier New" w:cs="Courier New"/>
          <w:b/>
          <w:color w:val="FF0000"/>
        </w:rPr>
        <w:t xml:space="preserve"> BookManagementDb</w:t>
      </w:r>
      <w:r w:rsidRPr="00A01FEA">
        <w:rPr>
          <w:rFonts w:ascii="Courier New" w:hAnsi="Courier New" w:cs="Courier New"/>
          <w:color w:val="000000" w:themeColor="text1"/>
        </w:rPr>
        <w:t xml:space="preserve">;TrustServerCertificate=True" Microsoft.EntityFrameworkCore.SqlServer --output-dir </w:t>
      </w:r>
      <w:r w:rsidRPr="00A01FEA">
        <w:rPr>
          <w:rFonts w:ascii="Courier New" w:hAnsi="Courier New" w:cs="Courier New"/>
          <w:b/>
          <w:color w:val="FF0000"/>
        </w:rPr>
        <w:t>Entities</w:t>
      </w:r>
      <w:r w:rsidRPr="00A01FEA"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000000" w:themeColor="text1"/>
        </w:rPr>
        <w:t xml:space="preserve">--context-dir </w:t>
      </w:r>
      <w:r w:rsidRPr="00A01FEA">
        <w:rPr>
          <w:rFonts w:ascii="Courier New" w:hAnsi="Courier New" w:cs="Courier New"/>
          <w:b/>
          <w:color w:val="FF0000"/>
        </w:rPr>
        <w:t>.\</w:t>
      </w:r>
    </w:p>
    <w:p w14:paraId="556B9F77" w14:textId="25443877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142C147D" w14:textId="77777777" w:rsidR="00A01FEA" w:rsidRPr="00A01FEA" w:rsidRDefault="00A01FEA" w:rsidP="00A01FEA">
      <w:pPr>
        <w:rPr>
          <w:rFonts w:ascii="Courier New" w:hAnsi="Courier New" w:cs="Courier New"/>
        </w:rPr>
      </w:pPr>
    </w:p>
    <w:p w14:paraId="5FA17DFE" w14:textId="6E936FBF" w:rsidR="00A01FEA" w:rsidRDefault="00776E02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dotnet tool list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</w:t>
      </w:r>
      <w:r>
        <w:rPr>
          <w:rFonts w:ascii="Courier New" w:hAnsi="Courier New" w:cs="Courier New"/>
        </w:rPr>
        <w:br/>
      </w:r>
    </w:p>
    <w:p w14:paraId="2932D5BF" w14:textId="7A8A043D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tnet tool uninstall dotnet-ef –g</w:t>
      </w:r>
    </w:p>
    <w:p w14:paraId="266EBF04" w14:textId="1709C712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</w:p>
    <w:p w14:paraId="6D26B236" w14:textId="16B43127" w:rsidR="00776E02" w:rsidRPr="00A01FEA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</w:rPr>
        <w:t xml:space="preserve">dotnet tool install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dotnet-ef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>version 9.*</w:t>
      </w:r>
    </w:p>
    <w:p w14:paraId="516B50DD" w14:textId="4AFA04D6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bookmarkEnd w:id="0"/>
    <w:bookmarkEnd w:id="1"/>
    <w:bookmarkEnd w:id="2"/>
    <w:p w14:paraId="4E9C2730" w14:textId="6D7B5BA8" w:rsidR="00A01FEA" w:rsidRPr="00A01FEA" w:rsidRDefault="00A01FEA" w:rsidP="00A01FEA">
      <w:pPr>
        <w:tabs>
          <w:tab w:val="left" w:pos="9146"/>
        </w:tabs>
        <w:rPr>
          <w:rFonts w:ascii="Courier New" w:hAnsi="Courier New" w:cs="Courier New"/>
        </w:rPr>
      </w:pPr>
    </w:p>
    <w:sectPr w:rsidR="00A01FEA" w:rsidRPr="00A01FEA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BB038" w14:textId="77777777" w:rsidR="00734D2B" w:rsidRDefault="00734D2B" w:rsidP="007C4C80">
      <w:pPr>
        <w:spacing w:after="0" w:line="240" w:lineRule="auto"/>
      </w:pPr>
      <w:r>
        <w:separator/>
      </w:r>
    </w:p>
  </w:endnote>
  <w:endnote w:type="continuationSeparator" w:id="0">
    <w:p w14:paraId="73139C43" w14:textId="77777777" w:rsidR="00734D2B" w:rsidRDefault="00734D2B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21F37B7F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76E02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DD2C7" w14:textId="77777777" w:rsidR="00734D2B" w:rsidRDefault="00734D2B" w:rsidP="007C4C80">
      <w:pPr>
        <w:spacing w:after="0" w:line="240" w:lineRule="auto"/>
      </w:pPr>
      <w:r>
        <w:separator/>
      </w:r>
    </w:p>
  </w:footnote>
  <w:footnote w:type="continuationSeparator" w:id="0">
    <w:p w14:paraId="6F954D23" w14:textId="77777777" w:rsidR="00734D2B" w:rsidRDefault="00734D2B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1F795E"/>
    <w:rsid w:val="002244FD"/>
    <w:rsid w:val="00265161"/>
    <w:rsid w:val="002659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318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5E089A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4014"/>
    <w:rsid w:val="00705B41"/>
    <w:rsid w:val="00717C65"/>
    <w:rsid w:val="00734D2B"/>
    <w:rsid w:val="00741E6C"/>
    <w:rsid w:val="00772021"/>
    <w:rsid w:val="00776E02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0F29"/>
    <w:rsid w:val="009E4930"/>
    <w:rsid w:val="00A01FEA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580"/>
    <w:rsid w:val="00D74753"/>
    <w:rsid w:val="00D77715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06DC"/>
    <w:rsid w:val="00F83C7D"/>
    <w:rsid w:val="00F8525C"/>
    <w:rsid w:val="00F90619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E089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Quan Chu</cp:lastModifiedBy>
  <cp:revision>23</cp:revision>
  <dcterms:created xsi:type="dcterms:W3CDTF">2023-03-12T10:08:00Z</dcterms:created>
  <dcterms:modified xsi:type="dcterms:W3CDTF">2025-10-17T02:07:00Z</dcterms:modified>
</cp:coreProperties>
</file>